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26A34C06" w:rsidR="000E43E9" w:rsidRDefault="00946361" w:rsidP="000E43E9">
      <w:pPr>
        <w:pStyle w:val="FirstParagraph"/>
        <w:spacing w:before="0" w:after="0"/>
      </w:pPr>
      <w:hyperlink r:id="rId4" w:history="1">
        <w:r w:rsidR="00742239">
          <w:rPr>
            <w:rStyle w:val="Hyperlink"/>
          </w:rPr>
          <w:t>ericbryantphd@gmail.com</w:t>
        </w:r>
      </w:hyperlink>
      <w:r w:rsidR="000E43E9" w:rsidRPr="000E43E9">
        <w:t xml:space="preserve"> </w:t>
      </w:r>
      <w:r w:rsidR="00571834" w:rsidRPr="000E43E9">
        <w:t xml:space="preserve">• </w:t>
      </w:r>
      <w:hyperlink r:id="rId5" w:history="1">
        <w:r>
          <w:rPr>
            <w:rStyle w:val="Hyperlink"/>
          </w:rPr>
          <w:t>ericbryantphd.com</w:t>
        </w:r>
      </w:hyperlink>
      <w:r w:rsidR="008D1D3D">
        <w:t xml:space="preserve"> </w:t>
      </w:r>
      <w:r w:rsidR="008D1D3D" w:rsidRPr="000E43E9">
        <w:t xml:space="preserve">• </w:t>
      </w:r>
      <w:r w:rsidR="00571834" w:rsidRPr="000E43E9">
        <w:t xml:space="preserve">(408) 204-1201 </w:t>
      </w:r>
      <w:r w:rsidR="000E43E9" w:rsidRPr="000E43E9">
        <w:t xml:space="preserve">• </w:t>
      </w:r>
      <w:r w:rsidR="008D1D3D">
        <w:t xml:space="preserve">NYC </w:t>
      </w:r>
      <w:r w:rsidR="000E43E9" w:rsidRPr="000E43E9">
        <w:t xml:space="preserve">• </w:t>
      </w:r>
      <w:r w:rsidR="008D1D3D">
        <w:t xml:space="preserve">LA </w:t>
      </w:r>
      <w:r w:rsidR="008D1D3D" w:rsidRPr="000E43E9">
        <w:t xml:space="preserve">• </w:t>
      </w:r>
      <w:r w:rsidR="008D1D3D">
        <w:t>Bay Area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D616BC" w14:textId="1C12BC08" w:rsidR="00224A6E" w:rsidRPr="00224A6E" w:rsidRDefault="00224A6E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224A6E">
        <w:rPr>
          <w:rFonts w:ascii="Georgia" w:hAnsi="Georgia"/>
          <w:b w:val="0"/>
          <w:sz w:val="22"/>
          <w:szCs w:val="22"/>
        </w:rPr>
        <w:t>2020—Pres.</w:t>
      </w:r>
      <w:r w:rsidRPr="00224A6E">
        <w:rPr>
          <w:rFonts w:ascii="Georgia" w:hAnsi="Georgia"/>
          <w:b w:val="0"/>
          <w:sz w:val="22"/>
          <w:szCs w:val="22"/>
        </w:rPr>
        <w:tab/>
      </w:r>
      <w:r w:rsidRPr="0021068C">
        <w:rPr>
          <w:rFonts w:ascii="Georgia" w:hAnsi="Georgia"/>
          <w:sz w:val="22"/>
          <w:szCs w:val="22"/>
        </w:rPr>
        <w:t>Amgen, Postdoctoral Research Fellow</w:t>
      </w:r>
    </w:p>
    <w:p w14:paraId="68DB3B2C" w14:textId="71D0EE2D" w:rsidR="0021068C" w:rsidRDefault="00224A6E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 w:rsidRPr="00224A6E">
        <w:rPr>
          <w:rFonts w:ascii="Georgia" w:hAnsi="Georgia"/>
          <w:i/>
          <w:sz w:val="22"/>
          <w:szCs w:val="22"/>
        </w:rPr>
        <w:t>Role</w:t>
      </w:r>
      <w:r>
        <w:rPr>
          <w:rFonts w:ascii="Georgia" w:hAnsi="Georgia"/>
          <w:i/>
          <w:sz w:val="22"/>
          <w:szCs w:val="22"/>
        </w:rPr>
        <w:t>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 xml:space="preserve">Developed and executed </w:t>
      </w:r>
      <w:r w:rsidR="0021068C">
        <w:rPr>
          <w:rFonts w:ascii="Georgia" w:hAnsi="Georgia"/>
          <w:sz w:val="22"/>
          <w:szCs w:val="22"/>
        </w:rPr>
        <w:t>a research plan studying the genetics of mammalian recombinant protein expression using CRISPR methods and transcriptomics.</w:t>
      </w:r>
    </w:p>
    <w:p w14:paraId="41AC129F" w14:textId="0D0AE96D" w:rsidR="0021068C" w:rsidRP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Groups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>Mammalian Expression &amp; Cell Engineering</w:t>
      </w:r>
      <w:r w:rsidR="00EF69E0">
        <w:rPr>
          <w:rFonts w:ascii="Georgia" w:hAnsi="Georgia"/>
          <w:sz w:val="22"/>
          <w:szCs w:val="22"/>
        </w:rPr>
        <w:t xml:space="preserve"> /</w:t>
      </w:r>
      <w:r>
        <w:rPr>
          <w:rFonts w:ascii="Georgia" w:hAnsi="Georgia"/>
          <w:sz w:val="22"/>
          <w:szCs w:val="22"/>
        </w:rPr>
        <w:t xml:space="preserve"> Integrated Protein Design</w:t>
      </w:r>
    </w:p>
    <w:p w14:paraId="774E294F" w14:textId="41D4B717" w:rsid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i/>
          <w:sz w:val="22"/>
          <w:szCs w:val="22"/>
        </w:rPr>
        <w:tab/>
      </w:r>
      <w:hyperlink r:id="rId6" w:history="1">
        <w:r w:rsidRPr="0021068C">
          <w:rPr>
            <w:rStyle w:val="Hyperlink"/>
            <w:rFonts w:ascii="Georgia" w:hAnsi="Georgia"/>
            <w:sz w:val="22"/>
            <w:szCs w:val="22"/>
          </w:rPr>
          <w:t>Irwin Chen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7" w:history="1">
        <w:r w:rsidRPr="0021068C">
          <w:rPr>
            <w:rStyle w:val="Hyperlink"/>
            <w:rFonts w:ascii="Georgia" w:hAnsi="Georgia"/>
            <w:sz w:val="22"/>
            <w:szCs w:val="22"/>
          </w:rPr>
          <w:t>Rene Hubert</w:t>
        </w:r>
      </w:hyperlink>
    </w:p>
    <w:p w14:paraId="0FA21CE4" w14:textId="2E1DA63F" w:rsidR="00224A6E" w:rsidRPr="00EF69E0" w:rsidRDefault="0021068C" w:rsidP="00EF69E0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High-throughput mammalian expression / </w:t>
      </w:r>
      <w:r w:rsidR="00EF69E0" w:rsidRPr="008F3CC9">
        <w:rPr>
          <w:rFonts w:ascii="Georgia" w:hAnsi="Georgia"/>
          <w:sz w:val="20"/>
          <w:szCs w:val="20"/>
        </w:rPr>
        <w:t xml:space="preserve">NGS / </w:t>
      </w:r>
      <w:r w:rsidRPr="008F3CC9">
        <w:rPr>
          <w:rFonts w:ascii="Georgia" w:hAnsi="Georgia"/>
          <w:sz w:val="20"/>
          <w:szCs w:val="20"/>
        </w:rPr>
        <w:t xml:space="preserve">RNAseq / Arrayed &amp; pooled CRISPR screening / Protein Engineering / </w:t>
      </w:r>
      <w:proofErr w:type="spellStart"/>
      <w:r w:rsidRPr="008F3CC9">
        <w:rPr>
          <w:rFonts w:ascii="Georgia" w:hAnsi="Georgia"/>
          <w:sz w:val="20"/>
          <w:szCs w:val="20"/>
        </w:rPr>
        <w:t>Multispecifics</w:t>
      </w:r>
      <w:proofErr w:type="spellEnd"/>
      <w:r w:rsidRPr="008F3CC9">
        <w:rPr>
          <w:rFonts w:ascii="Georgia" w:hAnsi="Georgia"/>
          <w:sz w:val="20"/>
          <w:szCs w:val="20"/>
        </w:rPr>
        <w:t xml:space="preserve"> / Biologics Discovery</w:t>
      </w:r>
    </w:p>
    <w:p w14:paraId="0FABD35C" w14:textId="027BF957" w:rsidR="007F4953" w:rsidRPr="007F4953" w:rsidRDefault="00B05B66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B05B66">
        <w:rPr>
          <w:rFonts w:ascii="Georgia" w:hAnsi="Georgia"/>
          <w:b w:val="0"/>
          <w:sz w:val="22"/>
          <w:szCs w:val="22"/>
        </w:rPr>
        <w:t>2020 Spring</w:t>
      </w:r>
      <w:r w:rsidRPr="00B05B66">
        <w:rPr>
          <w:rFonts w:ascii="Georgia" w:hAnsi="Georgia"/>
          <w:b w:val="0"/>
          <w:sz w:val="22"/>
          <w:szCs w:val="22"/>
        </w:rPr>
        <w:tab/>
      </w:r>
      <w:r w:rsidRPr="00B05B66">
        <w:rPr>
          <w:rFonts w:ascii="Georgia" w:hAnsi="Georgia"/>
          <w:sz w:val="22"/>
          <w:szCs w:val="22"/>
        </w:rPr>
        <w:t>Roche/Genentech</w:t>
      </w:r>
      <w:r>
        <w:rPr>
          <w:rFonts w:ascii="Georgia" w:hAnsi="Georgia"/>
          <w:sz w:val="22"/>
          <w:szCs w:val="22"/>
        </w:rPr>
        <w:t xml:space="preserve"> (Contract)</w:t>
      </w:r>
      <w:r w:rsidRPr="00B05B66">
        <w:rPr>
          <w:rFonts w:ascii="Georgia" w:hAnsi="Georgia"/>
          <w:sz w:val="22"/>
          <w:szCs w:val="22"/>
        </w:rPr>
        <w:t>, Clinical Genomics Data Science Consultant</w:t>
      </w:r>
      <w:r w:rsidR="007F4953">
        <w:rPr>
          <w:rFonts w:ascii="Georgia" w:hAnsi="Georgia"/>
          <w:sz w:val="22"/>
          <w:szCs w:val="22"/>
        </w:rPr>
        <w:br/>
      </w:r>
      <w:r w:rsidR="007F4953" w:rsidRPr="007F4953">
        <w:rPr>
          <w:rFonts w:ascii="Georgia" w:hAnsi="Georgia"/>
          <w:b w:val="0"/>
          <w:i/>
          <w:sz w:val="22"/>
          <w:szCs w:val="22"/>
        </w:rPr>
        <w:t>Role:</w:t>
      </w:r>
      <w:r w:rsidR="007F4953" w:rsidRPr="007F4953">
        <w:rPr>
          <w:rFonts w:ascii="Georgia" w:hAnsi="Georgia"/>
          <w:b w:val="0"/>
          <w:sz w:val="22"/>
          <w:szCs w:val="22"/>
        </w:rPr>
        <w:tab/>
      </w:r>
      <w:r w:rsidR="007F4953" w:rsidRPr="007F4953">
        <w:rPr>
          <w:rFonts w:ascii="Georgia" w:hAnsi="Georgia"/>
          <w:b w:val="0"/>
          <w:sz w:val="22"/>
          <w:szCs w:val="22"/>
        </w:rPr>
        <w:tab/>
        <w:t>Evaluated variant calling from RNAseq while on short-term contract</w:t>
      </w:r>
      <w:r w:rsidR="0021068C">
        <w:rPr>
          <w:rFonts w:ascii="Georgia" w:hAnsi="Georgia"/>
          <w:b w:val="0"/>
          <w:sz w:val="22"/>
          <w:szCs w:val="22"/>
        </w:rPr>
        <w:t>.</w:t>
      </w:r>
    </w:p>
    <w:p w14:paraId="0937D716" w14:textId="77777777" w:rsidR="007F4953" w:rsidRDefault="00B05B66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B05B66">
        <w:rPr>
          <w:rFonts w:ascii="Georgia" w:hAnsi="Georgia"/>
          <w:i/>
          <w:sz w:val="22"/>
          <w:szCs w:val="22"/>
        </w:rPr>
        <w:t>Department:</w:t>
      </w:r>
      <w:r w:rsidRPr="00B05B66">
        <w:rPr>
          <w:rFonts w:ascii="Georgia" w:hAnsi="Georgia"/>
          <w:sz w:val="22"/>
          <w:szCs w:val="22"/>
        </w:rPr>
        <w:tab/>
        <w:t>Pharma</w:t>
      </w:r>
      <w:r>
        <w:rPr>
          <w:rFonts w:ascii="Georgia" w:hAnsi="Georgia"/>
          <w:sz w:val="22"/>
          <w:szCs w:val="22"/>
        </w:rPr>
        <w:t xml:space="preserve"> Research &amp; Early Development</w:t>
      </w:r>
      <w:r w:rsidR="007F4953">
        <w:rPr>
          <w:rFonts w:ascii="Georgia" w:hAnsi="Georgia"/>
          <w:sz w:val="22"/>
          <w:szCs w:val="22"/>
        </w:rPr>
        <w:t xml:space="preserve"> Informatics (pREDi)</w:t>
      </w:r>
    </w:p>
    <w:p w14:paraId="7FE87CA6" w14:textId="1B3B373A" w:rsidR="007F4953" w:rsidRDefault="007F4953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sz w:val="22"/>
          <w:szCs w:val="22"/>
        </w:rPr>
        <w:tab/>
      </w:r>
      <w:hyperlink r:id="rId8" w:history="1">
        <w:r w:rsidRPr="007F4953">
          <w:rPr>
            <w:rStyle w:val="Hyperlink"/>
            <w:rFonts w:ascii="Georgia" w:hAnsi="Georgia"/>
            <w:sz w:val="22"/>
            <w:szCs w:val="22"/>
          </w:rPr>
          <w:t>Venus So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9" w:history="1">
        <w:r w:rsidRPr="007F4953">
          <w:rPr>
            <w:rStyle w:val="Hyperlink"/>
            <w:rFonts w:ascii="Georgia" w:hAnsi="Georgia"/>
            <w:sz w:val="22"/>
            <w:szCs w:val="22"/>
          </w:rPr>
          <w:t>Vitalay Fomin</w:t>
        </w:r>
      </w:hyperlink>
    </w:p>
    <w:p w14:paraId="2AA53D60" w14:textId="4291FD06" w:rsidR="007F4953" w:rsidRPr="007F4953" w:rsidRDefault="007F4953" w:rsidP="007F4953">
      <w:pPr>
        <w:pStyle w:val="Definition"/>
        <w:ind w:left="2880" w:hanging="1440"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i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Genome Analysis Toolkit (GATK) / RNAseq / Real World Data / High-performance computing cluster (HPC) / Bioinformatics </w:t>
      </w:r>
      <w:r w:rsidR="008F3CC9">
        <w:rPr>
          <w:rFonts w:ascii="Georgia" w:hAnsi="Georgia"/>
          <w:sz w:val="20"/>
          <w:szCs w:val="20"/>
        </w:rPr>
        <w:t xml:space="preserve">/ </w:t>
      </w:r>
      <w:r w:rsidRPr="008F3CC9">
        <w:rPr>
          <w:rFonts w:ascii="Georgia" w:hAnsi="Georgia"/>
          <w:sz w:val="20"/>
          <w:szCs w:val="20"/>
        </w:rPr>
        <w:t>CWL, Nextflow, Seven Bridges Genomics</w:t>
      </w:r>
    </w:p>
    <w:p w14:paraId="7C0BD73E" w14:textId="5B296C26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8F3CC9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0"/>
          <w:szCs w:val="20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0"/>
          <w:szCs w:val="20"/>
        </w:rPr>
        <w:t>Systems genetics / Genetic interaction networks / Landscape enrichment</w:t>
      </w:r>
    </w:p>
    <w:p w14:paraId="0AED9B93" w14:textId="77777777" w:rsidR="000E43E9" w:rsidRPr="008F3CC9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analysis / Synthetic lethality / DNA replication, recombination &amp; repair /</w:t>
      </w:r>
    </w:p>
    <w:p w14:paraId="447CA1DE" w14:textId="2F00549B" w:rsidR="000E43E9" w:rsidRPr="008F3CC9" w:rsidRDefault="000E43E9" w:rsidP="008F3CC9">
      <w:pPr>
        <w:pStyle w:val="DefinitionTerm"/>
        <w:spacing w:before="0"/>
        <w:ind w:left="288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Chromosome mobility / CRISPR iSTOP / Bioinformatics / R</w:t>
      </w:r>
      <w:r w:rsidR="00826225" w:rsidRPr="008F3CC9">
        <w:rPr>
          <w:rFonts w:ascii="Georgia" w:hAnsi="Georgia"/>
          <w:b w:val="0"/>
          <w:sz w:val="20"/>
          <w:szCs w:val="20"/>
        </w:rPr>
        <w:t xml:space="preserve"> </w:t>
      </w:r>
      <w:r w:rsidR="008F3CC9" w:rsidRPr="008F3CC9">
        <w:rPr>
          <w:rFonts w:ascii="Georgia" w:hAnsi="Georgia"/>
          <w:b w:val="0"/>
          <w:sz w:val="20"/>
          <w:szCs w:val="20"/>
        </w:rPr>
        <w:t>statistical programming, package and shiny app development</w:t>
      </w:r>
      <w:r w:rsidRPr="008F3CC9">
        <w:rPr>
          <w:rFonts w:ascii="Georgia" w:hAnsi="Georgia"/>
          <w:b w:val="0"/>
          <w:sz w:val="20"/>
          <w:szCs w:val="20"/>
        </w:rPr>
        <w:t xml:space="preserve"> </w:t>
      </w:r>
    </w:p>
    <w:p w14:paraId="389098AA" w14:textId="11FB2532" w:rsidR="000E43E9" w:rsidRPr="00100366" w:rsidRDefault="000E43E9" w:rsidP="00EF69E0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</w:t>
      </w:r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599EE967" w14:textId="55B80B5C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1" w:name="software"/>
      <w:r w:rsidRPr="00FC21ED">
        <w:t>Software</w:t>
      </w:r>
      <w:bookmarkEnd w:id="1"/>
      <w:r w:rsidR="00EF69E0">
        <w:t xml:space="preserve"> examples</w:t>
      </w:r>
    </w:p>
    <w:p w14:paraId="18A9BCB0" w14:textId="610579EC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7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</w:t>
      </w:r>
      <w:hyperlink r:id="rId18" w:history="1"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>Bryant et al.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NAR</w:t>
        </w:r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A shiny app is included to enable manual review of processed images.</w:t>
      </w:r>
    </w:p>
    <w:p w14:paraId="42B87CA3" w14:textId="37B7F50A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20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bookmarkStart w:id="2" w:name="_GoBack"/>
      <w:bookmarkEnd w:id="2"/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</w:t>
      </w:r>
      <w:hyperlink r:id="rId21" w:history="1"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Billo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Mol. Cell</w:t>
        </w:r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</w:t>
      </w:r>
      <w:r w:rsidR="002519E8">
        <w:rPr>
          <w:rFonts w:ascii="Georgia" w:hAnsi="Georgia"/>
          <w:b w:val="0"/>
          <w:sz w:val="22"/>
          <w:szCs w:val="22"/>
        </w:rPr>
        <w:t>This package was u</w:t>
      </w:r>
      <w:r w:rsidR="00EF69E0">
        <w:rPr>
          <w:rFonts w:ascii="Georgia" w:hAnsi="Georgia"/>
          <w:b w:val="0"/>
          <w:sz w:val="22"/>
          <w:szCs w:val="22"/>
        </w:rPr>
        <w:t>sed to design</w:t>
      </w:r>
      <w:r w:rsidR="002519E8">
        <w:rPr>
          <w:rFonts w:ascii="Georgia" w:hAnsi="Georgia"/>
          <w:b w:val="0"/>
          <w:sz w:val="22"/>
          <w:szCs w:val="22"/>
        </w:rPr>
        <w:t xml:space="preserve"> a</w:t>
      </w:r>
      <w:r w:rsidR="00EF69E0">
        <w:rPr>
          <w:rFonts w:ascii="Georgia" w:hAnsi="Georgia"/>
          <w:b w:val="0"/>
          <w:sz w:val="22"/>
          <w:szCs w:val="22"/>
        </w:rPr>
        <w:t xml:space="preserve"> base editing library for </w:t>
      </w:r>
      <w:hyperlink r:id="rId22" w:history="1">
        <w:proofErr w:type="spellStart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>Cuella</w:t>
        </w:r>
        <w:proofErr w:type="spellEnd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-Marti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Cell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21</w:t>
        </w:r>
      </w:hyperlink>
      <w:r w:rsidR="00EF69E0">
        <w:rPr>
          <w:rFonts w:ascii="Georgia" w:hAnsi="Georgia"/>
          <w:b w:val="0"/>
          <w:sz w:val="22"/>
          <w:szCs w:val="22"/>
        </w:rPr>
        <w:t>.</w:t>
      </w:r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awards"/>
      <w:r w:rsidRPr="00FC21ED">
        <w:t>Awards</w:t>
      </w:r>
      <w:bookmarkEnd w:id="3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AB0030E" w14:textId="77777777" w:rsidR="00826225" w:rsidRDefault="00826225" w:rsidP="000E43E9">
      <w:pPr>
        <w:pStyle w:val="Heading1"/>
      </w:pPr>
      <w:bookmarkStart w:id="4" w:name="publications"/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4"/>
    </w:p>
    <w:p w14:paraId="5356FEF7" w14:textId="77777777" w:rsidR="000E43E9" w:rsidRPr="007E72C3" w:rsidRDefault="000E43E9" w:rsidP="007E72C3">
      <w:pPr>
        <w:pStyle w:val="Heading4"/>
      </w:pPr>
      <w:bookmarkStart w:id="5" w:name="lead-contribution"/>
      <w:r w:rsidRPr="008F6337">
        <w:t>Lead contribution</w:t>
      </w:r>
      <w:bookmarkEnd w:id="5"/>
    </w:p>
    <w:p w14:paraId="0DBC0B65" w14:textId="0F62003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9-26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Rad5 dysregulation drives hyperactive recombination at replication forks resulting in cisplatin sensitivity and genome instability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Šunjevarić I, Berchowitz L, Rothstein R, Reid RJD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Nucleic Acids Research</w:t>
      </w:r>
      <w:r w:rsidRPr="008F3CC9">
        <w:rPr>
          <w:rFonts w:ascii="Georgia" w:hAnsi="Georgia"/>
          <w:b w:val="0"/>
          <w:sz w:val="22"/>
          <w:szCs w:val="22"/>
        </w:rPr>
        <w:t>. 2019 Sep 26;47(17):9144—915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35088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5347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3/nar/gkz631</w:t>
        </w:r>
      </w:hyperlink>
    </w:p>
    <w:p w14:paraId="69EDEAD0" w14:textId="5A1B8725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1-09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 xml:space="preserve">Systems genetics of DNA damage tolerance – Cisplatin, </w:t>
      </w:r>
      <w:r w:rsidRPr="008F3CC9">
        <w:rPr>
          <w:rFonts w:ascii="Georgia" w:hAnsi="Georgia"/>
          <w:b w:val="0"/>
          <w:i/>
          <w:sz w:val="22"/>
          <w:szCs w:val="22"/>
        </w:rPr>
        <w:t>RAD5</w:t>
      </w:r>
      <w:r w:rsidRPr="008F3CC9">
        <w:rPr>
          <w:rFonts w:ascii="Georgia" w:hAnsi="Georgia"/>
          <w:b w:val="0"/>
          <w:sz w:val="22"/>
          <w:szCs w:val="22"/>
        </w:rPr>
        <w:t xml:space="preserve"> &amp; CRISPR-mediated nonsense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Columbia University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7916/d8-k1d0-kb09</w:t>
        </w:r>
      </w:hyperlink>
    </w:p>
    <w:p w14:paraId="6F26CC63" w14:textId="528B9980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8F3CC9">
        <w:rPr>
          <w:rFonts w:ascii="Georgia" w:hAnsi="Georgia"/>
          <w:b w:val="0"/>
          <w:sz w:val="22"/>
          <w:szCs w:val="22"/>
        </w:rPr>
        <w:t>2017-09-2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CRISPR-mediated base editing enables efficient disruption of eukaryotic genes through induction of STOP codon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Billon P*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*, Joseph SA, Nambiar TS, Hayward SB, Rothstein R</w:t>
      </w:r>
      <w:r w:rsidR="008F3CC9">
        <w:rPr>
          <w:rFonts w:ascii="Georgia" w:hAnsi="Georgia"/>
          <w:b w:val="0"/>
          <w:sz w:val="22"/>
          <w:szCs w:val="22"/>
        </w:rPr>
        <w:t xml:space="preserve">, </w:t>
      </w:r>
      <w:r w:rsidRPr="008F3CC9">
        <w:rPr>
          <w:rFonts w:ascii="Georgia" w:hAnsi="Georgia"/>
          <w:b w:val="0"/>
          <w:sz w:val="22"/>
          <w:szCs w:val="22"/>
        </w:rPr>
        <w:t>Ciccia A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Cell</w:t>
      </w:r>
      <w:r w:rsidRPr="008F3CC9">
        <w:rPr>
          <w:rFonts w:ascii="Georgia" w:hAnsi="Georgia"/>
          <w:b w:val="0"/>
          <w:sz w:val="22"/>
          <w:szCs w:val="22"/>
        </w:rPr>
        <w:t>. 2017 Sep 21;67(6):1068—1079.e4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889033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610906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6" w:name="supporting-contribution"/>
      <w:r w:rsidRPr="008F6337">
        <w:t>Supporting contribution</w:t>
      </w:r>
      <w:bookmarkEnd w:id="6"/>
    </w:p>
    <w:p w14:paraId="1DDD8B21" w14:textId="2369119C" w:rsidR="002519E8" w:rsidRPr="002519E8" w:rsidRDefault="002519E8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2-03-24</w:t>
      </w:r>
      <w:r w:rsidRPr="002519E8">
        <w:rPr>
          <w:rFonts w:ascii="Georgia" w:hAnsi="Georgia"/>
          <w:b w:val="0"/>
          <w:sz w:val="22"/>
          <w:szCs w:val="22"/>
        </w:rPr>
        <w:tab/>
        <w:t>Temporal coordination between chromosome mobility and homologous recombination.</w:t>
      </w:r>
    </w:p>
    <w:p w14:paraId="46F3B338" w14:textId="5DEF93F0" w:rsidR="002519E8" w:rsidRDefault="002519E8" w:rsidP="002519E8">
      <w:pPr>
        <w:pStyle w:val="Definition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sz w:val="22"/>
          <w:szCs w:val="22"/>
        </w:rPr>
        <w:tab/>
      </w:r>
      <w:r w:rsidRPr="002519E8">
        <w:rPr>
          <w:rFonts w:ascii="Georgia" w:hAnsi="Georgia"/>
          <w:sz w:val="22"/>
          <w:szCs w:val="22"/>
        </w:rPr>
        <w:tab/>
        <w:t xml:space="preserve">Joseph F, Lee SJ, </w:t>
      </w:r>
      <w:r w:rsidRPr="002519E8">
        <w:rPr>
          <w:rFonts w:ascii="Georgia" w:hAnsi="Georgia"/>
          <w:b/>
          <w:sz w:val="22"/>
          <w:szCs w:val="22"/>
        </w:rPr>
        <w:t>Bryant EE</w:t>
      </w:r>
      <w:r w:rsidRPr="002519E8">
        <w:rPr>
          <w:rFonts w:ascii="Georgia" w:hAnsi="Georgia"/>
          <w:sz w:val="22"/>
          <w:szCs w:val="22"/>
        </w:rPr>
        <w:t>, Reid RJD, Šunjevarić I, Rothstein R.</w:t>
      </w:r>
      <w:r>
        <w:rPr>
          <w:rFonts w:ascii="Georgia" w:hAnsi="Georgia"/>
          <w:sz w:val="22"/>
          <w:szCs w:val="22"/>
        </w:rPr>
        <w:br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hyperlink r:id="rId30" w:history="1">
        <w:proofErr w:type="spellStart"/>
        <w:r w:rsidRPr="002519E8">
          <w:rPr>
            <w:rStyle w:val="Hyperlink"/>
            <w:rFonts w:ascii="Georgia" w:hAnsi="Georgia"/>
            <w:sz w:val="22"/>
            <w:szCs w:val="22"/>
          </w:rPr>
          <w:t>BioRxiv</w:t>
        </w:r>
        <w:proofErr w:type="spellEnd"/>
        <w:r w:rsidRPr="002519E8">
          <w:rPr>
            <w:rStyle w:val="Hyperlink"/>
            <w:rFonts w:ascii="Georgia" w:hAnsi="Georgia"/>
            <w:sz w:val="22"/>
            <w:szCs w:val="22"/>
          </w:rPr>
          <w:t>: 10.1101/2022.03.24.485580v1</w:t>
        </w:r>
      </w:hyperlink>
      <w:r w:rsidRPr="002519E8">
        <w:rPr>
          <w:rFonts w:ascii="Georgia" w:hAnsi="Georgia"/>
          <w:sz w:val="22"/>
          <w:szCs w:val="22"/>
        </w:rPr>
        <w:t> – </w:t>
      </w:r>
      <w:hyperlink r:id="rId31" w:history="1">
        <w:r w:rsidRPr="002519E8">
          <w:rPr>
            <w:rStyle w:val="Hyperlink"/>
            <w:rFonts w:ascii="Georgia" w:hAnsi="Georgia"/>
            <w:sz w:val="22"/>
            <w:szCs w:val="22"/>
          </w:rPr>
          <w:t>DOI: 10.1101/2022.03.24.485580</w:t>
        </w:r>
      </w:hyperlink>
    </w:p>
    <w:p w14:paraId="4B0B4D4E" w14:textId="4B2E513A" w:rsidR="002519E8" w:rsidRPr="002519E8" w:rsidRDefault="002519E8" w:rsidP="002519E8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1-02-18</w:t>
      </w:r>
      <w:r w:rsidRPr="002519E8">
        <w:rPr>
          <w:rFonts w:ascii="Georgia" w:hAnsi="Georgia"/>
          <w:b w:val="0"/>
          <w:sz w:val="22"/>
          <w:szCs w:val="22"/>
        </w:rPr>
        <w:tab/>
        <w:t>Functional interrogation of DNA damage response variants with base editing screens.</w:t>
      </w:r>
      <w:r w:rsidRPr="002519E8">
        <w:rPr>
          <w:rFonts w:ascii="Georgia" w:hAnsi="Georgia"/>
          <w:b w:val="0"/>
          <w:sz w:val="22"/>
          <w:szCs w:val="22"/>
        </w:rPr>
        <w:br/>
      </w:r>
      <w:proofErr w:type="spellStart"/>
      <w:r w:rsidRPr="002519E8">
        <w:rPr>
          <w:rFonts w:ascii="Georgia" w:hAnsi="Georgia"/>
          <w:b w:val="0"/>
          <w:sz w:val="22"/>
          <w:szCs w:val="22"/>
        </w:rPr>
        <w:t>Cuel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-Martin R, Hayward SB, Fan X, Chen Xiao, Huang JW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Taglialate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A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Leuzzi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G, Zhao J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Rabadan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> R, Lu C, Shen Y, Ciccia A.</w:t>
      </w:r>
      <w:r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iCs/>
          <w:sz w:val="22"/>
          <w:szCs w:val="22"/>
        </w:rPr>
        <w:t>Cell</w:t>
      </w:r>
      <w:r w:rsidRPr="008F3CC9">
        <w:rPr>
          <w:rFonts w:ascii="Georgia" w:hAnsi="Georgia"/>
          <w:b w:val="0"/>
          <w:sz w:val="22"/>
          <w:szCs w:val="22"/>
        </w:rPr>
        <w:t>. 2021 Feb 18;184(4):1081-1097.e19</w:t>
      </w:r>
      <w:r>
        <w:rPr>
          <w:rFonts w:ascii="Georgia" w:hAnsi="Georgia"/>
          <w:b w:val="0"/>
          <w:sz w:val="22"/>
          <w:szCs w:val="22"/>
        </w:rPr>
        <w:t>.</w:t>
      </w:r>
      <w:r>
        <w:rPr>
          <w:rFonts w:ascii="Georgia" w:hAnsi="Georgia"/>
          <w:sz w:val="22"/>
          <w:szCs w:val="22"/>
        </w:rPr>
        <w:br/>
      </w:r>
      <w:hyperlink r:id="rId32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ID: 33606978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3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CID: PMC8018281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4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DOI: 10.1016/j.cell.2021.01.041</w:t>
        </w:r>
      </w:hyperlink>
      <w:r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b w:val="0"/>
          <w:bCs/>
          <w:i/>
          <w:sz w:val="22"/>
          <w:szCs w:val="22"/>
        </w:rPr>
        <w:t>* Acknowledged for bioinformatics support. I designed the CRISPR base editing guide library.</w:t>
      </w:r>
    </w:p>
    <w:p w14:paraId="029811EA" w14:textId="0251F981" w:rsidR="008F3CC9" w:rsidRPr="008F3CC9" w:rsidRDefault="008F3CC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20-08-26</w:t>
      </w:r>
      <w:r w:rsidRPr="008F3CC9">
        <w:rPr>
          <w:rFonts w:ascii="Georgia" w:hAnsi="Georgia"/>
          <w:b w:val="0"/>
          <w:sz w:val="22"/>
          <w:szCs w:val="22"/>
        </w:rPr>
        <w:tab/>
        <w:t>Measuring chromosome pairing during homologous recombination in yeast.</w:t>
      </w:r>
    </w:p>
    <w:p w14:paraId="0BBB8C5B" w14:textId="46819BC4" w:rsidR="008F3CC9" w:rsidRPr="008F3CC9" w:rsidRDefault="008F3CC9" w:rsidP="008F3CC9">
      <w:pPr>
        <w:pStyle w:val="Definition"/>
        <w:rPr>
          <w:rFonts w:ascii="Georgia" w:hAnsi="Georgia"/>
          <w:sz w:val="22"/>
          <w:szCs w:val="22"/>
        </w:rPr>
      </w:pP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  <w:t xml:space="preserve">Joseph F, Lee SJ, </w:t>
      </w:r>
      <w:r w:rsidRPr="008F3CC9">
        <w:rPr>
          <w:rFonts w:ascii="Georgia" w:hAnsi="Georgia"/>
          <w:b/>
          <w:sz w:val="22"/>
          <w:szCs w:val="22"/>
        </w:rPr>
        <w:t>Bryant EE</w:t>
      </w:r>
      <w:r w:rsidRPr="008F3CC9">
        <w:rPr>
          <w:rFonts w:ascii="Georgia" w:hAnsi="Georgia"/>
          <w:sz w:val="22"/>
          <w:szCs w:val="22"/>
        </w:rPr>
        <w:t>, Rothstein R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i/>
          <w:sz w:val="22"/>
          <w:szCs w:val="22"/>
        </w:rPr>
        <w:t>Methods in Molecular Biology</w:t>
      </w:r>
      <w:r w:rsidRPr="008F3CC9">
        <w:rPr>
          <w:rFonts w:ascii="Georgia" w:hAnsi="Georgia"/>
          <w:sz w:val="22"/>
          <w:szCs w:val="22"/>
        </w:rPr>
        <w:t>. 2021;2153:253—265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hyperlink r:id="rId35" w:history="1">
        <w:r w:rsidRPr="008F3CC9">
          <w:rPr>
            <w:rStyle w:val="Hyperlink"/>
            <w:rFonts w:ascii="Georgia" w:hAnsi="Georgia"/>
            <w:sz w:val="22"/>
            <w:szCs w:val="22"/>
          </w:rPr>
          <w:t>PMID: 32840785</w:t>
        </w:r>
      </w:hyperlink>
      <w:r w:rsidRPr="008F3CC9">
        <w:rPr>
          <w:rFonts w:ascii="Georgia" w:hAnsi="Georgia"/>
          <w:sz w:val="22"/>
          <w:szCs w:val="22"/>
        </w:rPr>
        <w:t> – </w:t>
      </w:r>
      <w:hyperlink r:id="rId36" w:history="1">
        <w:r w:rsidRPr="008F3CC9">
          <w:rPr>
            <w:rStyle w:val="Hyperlink"/>
            <w:rFonts w:ascii="Georgia" w:hAnsi="Georgia"/>
            <w:sz w:val="22"/>
            <w:szCs w:val="22"/>
          </w:rPr>
          <w:t>DOI: 10.1007/978-1-0716-0644-5_18</w:t>
        </w:r>
      </w:hyperlink>
    </w:p>
    <w:p w14:paraId="4B35B5FE" w14:textId="291415E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DNA damage triggers increased mobility of chromosomes in G1 phase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Joseph FJ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Biology of the Cell</w:t>
      </w:r>
      <w:r w:rsidRPr="008F3CC9">
        <w:rPr>
          <w:rFonts w:ascii="Georgia" w:hAnsi="Georgia"/>
          <w:b w:val="0"/>
          <w:sz w:val="22"/>
          <w:szCs w:val="22"/>
        </w:rPr>
        <w:t>. 2019 Oct 1;30(21):2620—2625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48373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6176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1/mbc.E19-08-0469</w:t>
        </w:r>
      </w:hyperlink>
    </w:p>
    <w:p w14:paraId="4AF87F1F" w14:textId="46135067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8-09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Increased chromosomal mobility after DNA damage is controlled by interactions between the recombination machinery and the checkpoint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s &amp; Development</w:t>
      </w:r>
      <w:r w:rsidRPr="008F3CC9">
        <w:rPr>
          <w:rFonts w:ascii="Georgia" w:hAnsi="Georgia"/>
          <w:b w:val="0"/>
          <w:sz w:val="22"/>
          <w:szCs w:val="22"/>
        </w:rPr>
        <w:t>. 2018 Sep 1;32(17-18):1242—1251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0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018136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1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120718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101/gad.317966.118</w:t>
        </w:r>
      </w:hyperlink>
    </w:p>
    <w:p w14:paraId="166D37B5" w14:textId="4A6C7A15" w:rsidR="00B05B66" w:rsidRPr="002519E8" w:rsidRDefault="000E43E9" w:rsidP="002519E8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6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A synthetic dosage lethal genetic interaction between CKS1B and PLK1 is conserved in yeast and human cancer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Reid RJD, Du X, Šunjevarić I, Rayannavar V, Dittmar J, </w:t>
      </w:r>
      <w:r w:rsidRPr="008F3CC9">
        <w:rPr>
          <w:rFonts w:ascii="Georgia" w:hAnsi="Georgia"/>
          <w:sz w:val="22"/>
          <w:szCs w:val="22"/>
        </w:rPr>
        <w:t>Bryant E</w:t>
      </w:r>
      <w:r w:rsidR="007E72C3" w:rsidRPr="008F3CC9">
        <w:rPr>
          <w:rFonts w:ascii="Georgia" w:hAnsi="Georgia"/>
          <w:sz w:val="22"/>
          <w:szCs w:val="22"/>
        </w:rPr>
        <w:t>E</w:t>
      </w:r>
      <w:r w:rsidRPr="008F3CC9">
        <w:rPr>
          <w:rFonts w:ascii="Georgia" w:hAnsi="Georgia"/>
          <w:b w:val="0"/>
          <w:sz w:val="22"/>
          <w:szCs w:val="22"/>
        </w:rPr>
        <w:t>, Maurer M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tics</w:t>
      </w:r>
      <w:r w:rsidRPr="008F3CC9">
        <w:rPr>
          <w:rFonts w:ascii="Georgia" w:hAnsi="Georgia"/>
          <w:b w:val="0"/>
          <w:sz w:val="22"/>
          <w:szCs w:val="22"/>
        </w:rPr>
        <w:t>. 2016 Oct 1;204(2):807—81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7558135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06886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534/genetics.116.190231</w:t>
        </w:r>
      </w:hyperlink>
    </w:p>
    <w:p w14:paraId="76FEDE69" w14:textId="3E2F6849" w:rsidR="00B05B66" w:rsidRPr="007E72C3" w:rsidRDefault="00B05B66" w:rsidP="00B05B66">
      <w:pPr>
        <w:pStyle w:val="DefinitionTerm"/>
        <w:ind w:left="1440" w:hanging="1440"/>
        <w:rPr>
          <w:rFonts w:ascii="Georgia" w:hAnsi="Georgia"/>
          <w:b w:val="0"/>
        </w:rPr>
      </w:pPr>
    </w:p>
    <w:p w14:paraId="0D38C71A" w14:textId="77777777" w:rsidR="0097048C" w:rsidRDefault="00946361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1068C"/>
    <w:rsid w:val="00224A6E"/>
    <w:rsid w:val="00243639"/>
    <w:rsid w:val="002519E8"/>
    <w:rsid w:val="002857A1"/>
    <w:rsid w:val="0028705A"/>
    <w:rsid w:val="002D2777"/>
    <w:rsid w:val="002D2D17"/>
    <w:rsid w:val="002E0B91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42239"/>
    <w:rsid w:val="00780300"/>
    <w:rsid w:val="007A522A"/>
    <w:rsid w:val="007A6824"/>
    <w:rsid w:val="007E72C3"/>
    <w:rsid w:val="007F4953"/>
    <w:rsid w:val="00826225"/>
    <w:rsid w:val="008352BC"/>
    <w:rsid w:val="008D1D3D"/>
    <w:rsid w:val="008D3002"/>
    <w:rsid w:val="008F3CC9"/>
    <w:rsid w:val="0092316E"/>
    <w:rsid w:val="00946361"/>
    <w:rsid w:val="00B05B66"/>
    <w:rsid w:val="00B6167D"/>
    <w:rsid w:val="00B85265"/>
    <w:rsid w:val="00B8660B"/>
    <w:rsid w:val="00BA4797"/>
    <w:rsid w:val="00BB5460"/>
    <w:rsid w:val="00C858B7"/>
    <w:rsid w:val="00C947AF"/>
    <w:rsid w:val="00CE6F82"/>
    <w:rsid w:val="00DB7BB0"/>
    <w:rsid w:val="00E1516C"/>
    <w:rsid w:val="00ED523A"/>
    <w:rsid w:val="00EF16C1"/>
    <w:rsid w:val="00EF69E0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8D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ology.columbia.edu/people/jia" TargetMode="External"/><Relationship Id="rId18" Type="http://schemas.openxmlformats.org/officeDocument/2006/relationships/hyperlink" Target="https://doi.org/10.1093/nar/gkz631" TargetMode="External"/><Relationship Id="rId26" Type="http://schemas.openxmlformats.org/officeDocument/2006/relationships/hyperlink" Target="https://doi.org/10.7916/d8-k1d0-kb09" TargetMode="External"/><Relationship Id="rId39" Type="http://schemas.openxmlformats.org/officeDocument/2006/relationships/hyperlink" Target="https://doi.org/10.1091/mbc.E19-08-0469" TargetMode="External"/><Relationship Id="rId21" Type="http://schemas.openxmlformats.org/officeDocument/2006/relationships/hyperlink" Target="https://doi.org/10.1016/j.molcel.2017.08.008" TargetMode="External"/><Relationship Id="rId34" Type="http://schemas.openxmlformats.org/officeDocument/2006/relationships/hyperlink" Target="https://doi.org/10.1016/j.cell.2021.01.041" TargetMode="External"/><Relationship Id="rId42" Type="http://schemas.openxmlformats.org/officeDocument/2006/relationships/hyperlink" Target="https://doi.org/10.1101/gad.317966.118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www.linkedin.com/in/rene-hubert-82ab27143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img.ucla.edu" TargetMode="External"/><Relationship Id="rId29" Type="http://schemas.openxmlformats.org/officeDocument/2006/relationships/hyperlink" Target="https://doi.org/10.1016/j.molcel.2017.08.008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inkedin.com/in/irwin-chen-2667ba2" TargetMode="External"/><Relationship Id="rId11" Type="http://schemas.openxmlformats.org/officeDocument/2006/relationships/hyperlink" Target="https://systemsbiology.columbia.edu/faculty/rodney-rothstein" TargetMode="External"/><Relationship Id="rId24" Type="http://schemas.openxmlformats.org/officeDocument/2006/relationships/hyperlink" Target="https://www.ncbi.nlm.nih.gov/pmc/articles/PMC6753471" TargetMode="External"/><Relationship Id="rId32" Type="http://schemas.openxmlformats.org/officeDocument/2006/relationships/hyperlink" Target="https://www.ncbi.nlm.nih.gov/pubmed/33606978" TargetMode="External"/><Relationship Id="rId37" Type="http://schemas.openxmlformats.org/officeDocument/2006/relationships/hyperlink" Target="https://www.ncbi.nlm.nih.gov/pubmed/31483739" TargetMode="External"/><Relationship Id="rId40" Type="http://schemas.openxmlformats.org/officeDocument/2006/relationships/hyperlink" Target="https://www.ncbi.nlm.nih.gov/pubmed/30181361" TargetMode="External"/><Relationship Id="rId45" Type="http://schemas.openxmlformats.org/officeDocument/2006/relationships/hyperlink" Target="https://doi.org/10.1534/genetics.116.190231" TargetMode="External"/><Relationship Id="rId5" Type="http://schemas.openxmlformats.org/officeDocument/2006/relationships/hyperlink" Target="https://ericbryantphd.com/" TargetMode="External"/><Relationship Id="rId15" Type="http://schemas.openxmlformats.org/officeDocument/2006/relationships/hyperlink" Target="http://pathology.med.upenn.edu/department/people/517/matthew-d-weitzman" TargetMode="External"/><Relationship Id="rId23" Type="http://schemas.openxmlformats.org/officeDocument/2006/relationships/hyperlink" Target="https://www.ncbi.nlm.nih.gov/pubmed/31350889" TargetMode="External"/><Relationship Id="rId28" Type="http://schemas.openxmlformats.org/officeDocument/2006/relationships/hyperlink" Target="https://www.ncbi.nlm.nih.gov/pmc/articles/PMC5610906" TargetMode="External"/><Relationship Id="rId36" Type="http://schemas.openxmlformats.org/officeDocument/2006/relationships/hyperlink" Target="https://doi.org/10.1007/978-1-0716-0644-5_18" TargetMode="External"/><Relationship Id="rId10" Type="http://schemas.openxmlformats.org/officeDocument/2006/relationships/hyperlink" Target="https://biology.columbia.edu" TargetMode="External"/><Relationship Id="rId19" Type="http://schemas.openxmlformats.org/officeDocument/2006/relationships/hyperlink" Target="https://academic.oup.com/view-large/figure/163637130/gkz631fig1.jpg" TargetMode="External"/><Relationship Id="rId31" Type="http://schemas.openxmlformats.org/officeDocument/2006/relationships/hyperlink" Target="https://doi.org/10.1101/2022.03.24.485580" TargetMode="External"/><Relationship Id="rId44" Type="http://schemas.openxmlformats.org/officeDocument/2006/relationships/hyperlink" Target="https://www.ncbi.nlm.nih.gov/pmc/articles/PMC5068864" TargetMode="External"/><Relationship Id="rId4" Type="http://schemas.openxmlformats.org/officeDocument/2006/relationships/hyperlink" Target="mailto:ericbryantphd@gmail.com" TargetMode="External"/><Relationship Id="rId9" Type="http://schemas.openxmlformats.org/officeDocument/2006/relationships/hyperlink" Target="https://www.linkedin.com/in/vitalayfomin" TargetMode="External"/><Relationship Id="rId14" Type="http://schemas.openxmlformats.org/officeDocument/2006/relationships/hyperlink" Target="https://www2.mrc-lmb.cam.ac.uk/group-leaders/h-to-m/liz-miller" TargetMode="External"/><Relationship Id="rId22" Type="http://schemas.openxmlformats.org/officeDocument/2006/relationships/hyperlink" Target="https://doi.org/10.1016/j.cell.2021.01.041" TargetMode="External"/><Relationship Id="rId27" Type="http://schemas.openxmlformats.org/officeDocument/2006/relationships/hyperlink" Target="https://www.ncbi.nlm.nih.gov/pubmed/28890334" TargetMode="External"/><Relationship Id="rId30" Type="http://schemas.openxmlformats.org/officeDocument/2006/relationships/hyperlink" Target="https://www.biorxiv.org/content/10.1101/2022.03.24.485580v1" TargetMode="External"/><Relationship Id="rId35" Type="http://schemas.openxmlformats.org/officeDocument/2006/relationships/hyperlink" Target="https://www.ncbi.nlm.nih.gov/pubmed/32840785" TargetMode="External"/><Relationship Id="rId43" Type="http://schemas.openxmlformats.org/officeDocument/2006/relationships/hyperlink" Target="https://www.ncbi.nlm.nih.gov/pubmed/27558135" TargetMode="External"/><Relationship Id="rId8" Type="http://schemas.openxmlformats.org/officeDocument/2006/relationships/hyperlink" Target="https://www.linkedin.com/in/venusso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ciccialab.com" TargetMode="External"/><Relationship Id="rId17" Type="http://schemas.openxmlformats.org/officeDocument/2006/relationships/hyperlink" Target="https://github.com/ericedwardbryant/screenmill" TargetMode="External"/><Relationship Id="rId25" Type="http://schemas.openxmlformats.org/officeDocument/2006/relationships/hyperlink" Target="https://doi.org/10.1093/nar/gkz631" TargetMode="External"/><Relationship Id="rId33" Type="http://schemas.openxmlformats.org/officeDocument/2006/relationships/hyperlink" Target="https://www.ncbi.nlm.nih.gov/pmc/articles/PMC8018281" TargetMode="External"/><Relationship Id="rId38" Type="http://schemas.openxmlformats.org/officeDocument/2006/relationships/hyperlink" Target="https://www.ncbi.nlm.nih.gov/pmc/articles/PMC6761769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github.com/ericedwardbryant/iSTOP" TargetMode="External"/><Relationship Id="rId41" Type="http://schemas.openxmlformats.org/officeDocument/2006/relationships/hyperlink" Target="https://www.ncbi.nlm.nih.gov/pmc/articles/PMC61207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10</cp:revision>
  <dcterms:created xsi:type="dcterms:W3CDTF">2020-01-11T00:57:00Z</dcterms:created>
  <dcterms:modified xsi:type="dcterms:W3CDTF">2023-03-02T16:26:00Z</dcterms:modified>
</cp:coreProperties>
</file>